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65DEDB" w14:textId="77777777"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 xml:space="preserve">: </w:t>
      </w:r>
      <w:r w:rsidR="001114B7" w:rsidRPr="00371159">
        <w:rPr>
          <w:rFonts w:cs="Arial"/>
          <w:noProof/>
        </w:rPr>
        <w:t>Megann</w:t>
      </w:r>
      <w:r w:rsidR="001114B7">
        <w:rPr>
          <w:rFonts w:cs="Arial"/>
        </w:rPr>
        <w:t xml:space="preserve"> Sala</w:t>
      </w:r>
    </w:p>
    <w:p w14:paraId="1423439D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1114B7">
        <w:rPr>
          <w:rFonts w:cs="Arial"/>
        </w:rPr>
        <w:t>Grade 1</w:t>
      </w:r>
    </w:p>
    <w:p w14:paraId="27E59F86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14:paraId="2F25A814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For </w:t>
      </w:r>
      <w:r w:rsidRPr="00371159">
        <w:rPr>
          <w:rFonts w:cs="Arial"/>
          <w:noProof/>
        </w:rPr>
        <w:t>example:</w:t>
      </w:r>
      <w:r w:rsidRPr="00E42F88">
        <w:rPr>
          <w:rFonts w:cs="Arial"/>
        </w:rPr>
        <w:t xml:space="preserve"> Cr1.1, Cr 2.1, Cr. 3.1., 3.2, copy and paste the standard(s) here:</w:t>
      </w:r>
    </w:p>
    <w:p w14:paraId="43D3A191" w14:textId="3094E98C" w:rsidR="00371159" w:rsidRDefault="00371159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88480C" wp14:editId="1900517E">
                <wp:simplePos x="0" y="0"/>
                <wp:positionH relativeFrom="column">
                  <wp:posOffset>85725</wp:posOffset>
                </wp:positionH>
                <wp:positionV relativeFrom="paragraph">
                  <wp:posOffset>46355</wp:posOffset>
                </wp:positionV>
                <wp:extent cx="5850890" cy="1876425"/>
                <wp:effectExtent l="0" t="0" r="16510" b="2857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876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BEFE6" w14:textId="77777777" w:rsidR="00D628AE" w:rsidRPr="00D628AE" w:rsidRDefault="00D628AE" w:rsidP="00D628AE">
                            <w:pPr>
                              <w:rPr>
                                <w:strike/>
                              </w:rPr>
                            </w:pPr>
                            <w:r w:rsidRPr="00D628AE">
                              <w:rPr>
                                <w:strike/>
                              </w:rPr>
                              <w:t>Cr. 2.1</w:t>
                            </w:r>
                          </w:p>
                          <w:p w14:paraId="63D03A91" w14:textId="77777777" w:rsidR="00D628AE" w:rsidRPr="00D628AE" w:rsidRDefault="00D628AE" w:rsidP="00D628AE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D628AE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D628AE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4.2: Performing: Analyze</w:t>
                            </w:r>
                          </w:p>
                          <w:p w14:paraId="4663B43A" w14:textId="77777777" w:rsidR="00D628AE" w:rsidRPr="00D628AE" w:rsidRDefault="00D628AE" w:rsidP="00D628AE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D628AE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Analyze the structure and context of varied musical works and their implications for performances.</w:t>
                            </w:r>
                          </w:p>
                          <w:p w14:paraId="5A8FF149" w14:textId="77777777" w:rsidR="00D628AE" w:rsidRPr="00D628AE" w:rsidRDefault="00D628AE" w:rsidP="00D628AE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D628AE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D628AE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5.1: Performing: Rehearse, Evaluate, and Refine</w:t>
                            </w:r>
                          </w:p>
                          <w:p w14:paraId="5F2850FD" w14:textId="77777777" w:rsidR="00D628AE" w:rsidRPr="00D628AE" w:rsidRDefault="00D628AE" w:rsidP="00D628AE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D628AE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14:paraId="31498162" w14:textId="77777777" w:rsidR="00D628AE" w:rsidRPr="00D628AE" w:rsidRDefault="00D628AE" w:rsidP="00D628AE">
                            <w:pPr>
                              <w:rPr>
                                <w:strike/>
                              </w:rPr>
                            </w:pPr>
                            <w:r w:rsidRPr="00D628AE">
                              <w:rPr>
                                <w:strike/>
                              </w:rPr>
                              <w:t>Pr. 6.1</w:t>
                            </w:r>
                          </w:p>
                          <w:p w14:paraId="6BF55B59" w14:textId="77777777" w:rsidR="00D628AE" w:rsidRPr="00D628AE" w:rsidRDefault="00D628AE" w:rsidP="00D628AE">
                            <w:pPr>
                              <w:rPr>
                                <w:strike/>
                              </w:rPr>
                            </w:pPr>
                            <w:r w:rsidRPr="00D628AE">
                              <w:rPr>
                                <w:strike/>
                              </w:rPr>
                              <w:t>Re. 7.2</w:t>
                            </w:r>
                          </w:p>
                          <w:p w14:paraId="2D6B6179" w14:textId="50ECC8AA" w:rsidR="00371159" w:rsidRDefault="00371159" w:rsidP="00D628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6.75pt;margin-top:3.65pt;width:460.7pt;height:14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">
                <v:textbox>
                  <w:txbxContent>
                    <w:p w14:paraId="378BEFE6" w14:textId="77777777" w:rsidR="00D628AE" w:rsidRPr="00D628AE" w:rsidRDefault="00D628AE" w:rsidP="00D628AE">
                      <w:pPr>
                        <w:rPr>
                          <w:strike/>
                        </w:rPr>
                      </w:pPr>
                      <w:r w:rsidRPr="00D628AE">
                        <w:rPr>
                          <w:strike/>
                        </w:rPr>
                        <w:t>Cr. 2.1</w:t>
                      </w:r>
                    </w:p>
                    <w:p w14:paraId="63D03A91" w14:textId="77777777" w:rsidR="00D628AE" w:rsidRPr="00D628AE" w:rsidRDefault="00D628AE" w:rsidP="00D628AE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D628AE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D628AE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4.2: Performing: Analyze</w:t>
                      </w:r>
                    </w:p>
                    <w:p w14:paraId="4663B43A" w14:textId="77777777" w:rsidR="00D628AE" w:rsidRPr="00D628AE" w:rsidRDefault="00D628AE" w:rsidP="00D628AE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D628AE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Analyze the structure and context of varied musical works and their implications for performances.</w:t>
                      </w:r>
                    </w:p>
                    <w:p w14:paraId="5A8FF149" w14:textId="77777777" w:rsidR="00D628AE" w:rsidRPr="00D628AE" w:rsidRDefault="00D628AE" w:rsidP="00D628AE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D628AE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D628AE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5.1: Performing: Rehearse, Evaluate, and Refine</w:t>
                      </w:r>
                    </w:p>
                    <w:p w14:paraId="5F2850FD" w14:textId="77777777" w:rsidR="00D628AE" w:rsidRPr="00D628AE" w:rsidRDefault="00D628AE" w:rsidP="00D628AE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D628AE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Evaluate and refine personal and ensemble performances, individually or in collaboration with others.</w:t>
                      </w:r>
                    </w:p>
                    <w:p w14:paraId="31498162" w14:textId="77777777" w:rsidR="00D628AE" w:rsidRPr="00D628AE" w:rsidRDefault="00D628AE" w:rsidP="00D628AE">
                      <w:pPr>
                        <w:rPr>
                          <w:strike/>
                        </w:rPr>
                      </w:pPr>
                      <w:r w:rsidRPr="00D628AE">
                        <w:rPr>
                          <w:strike/>
                        </w:rPr>
                        <w:t>Pr. 6.1</w:t>
                      </w:r>
                    </w:p>
                    <w:p w14:paraId="6BF55B59" w14:textId="77777777" w:rsidR="00D628AE" w:rsidRPr="00D628AE" w:rsidRDefault="00D628AE" w:rsidP="00D628AE">
                      <w:pPr>
                        <w:rPr>
                          <w:strike/>
                        </w:rPr>
                      </w:pPr>
                      <w:r w:rsidRPr="00D628AE">
                        <w:rPr>
                          <w:strike/>
                        </w:rPr>
                        <w:t>Re. 7.2</w:t>
                      </w:r>
                    </w:p>
                    <w:p w14:paraId="2D6B6179" w14:textId="50ECC8AA" w:rsidR="00371159" w:rsidRDefault="00371159" w:rsidP="00D628AE"/>
                  </w:txbxContent>
                </v:textbox>
              </v:shape>
            </w:pict>
          </mc:Fallback>
        </mc:AlternateContent>
      </w:r>
    </w:p>
    <w:p w14:paraId="28EA04EE" w14:textId="49111D11" w:rsidR="00371159" w:rsidRDefault="00371159" w:rsidP="00E42F88">
      <w:pPr>
        <w:rPr>
          <w:rFonts w:cs="Arial"/>
        </w:rPr>
      </w:pPr>
    </w:p>
    <w:p w14:paraId="34CBDC5A" w14:textId="77777777" w:rsidR="00371159" w:rsidRDefault="00371159" w:rsidP="00E42F88">
      <w:pPr>
        <w:rPr>
          <w:rFonts w:cs="Arial"/>
        </w:rPr>
      </w:pPr>
    </w:p>
    <w:p w14:paraId="0BD143E3" w14:textId="77777777" w:rsidR="00371159" w:rsidRPr="00E42F88" w:rsidRDefault="00371159" w:rsidP="00E42F88">
      <w:pPr>
        <w:rPr>
          <w:rFonts w:cs="Arial"/>
        </w:rPr>
      </w:pPr>
    </w:p>
    <w:p w14:paraId="52ADDD48" w14:textId="77777777" w:rsidR="00E42F88" w:rsidRDefault="00E42F88" w:rsidP="00E42F88">
      <w:pPr>
        <w:rPr>
          <w:rFonts w:cs="Arial"/>
        </w:rPr>
      </w:pPr>
    </w:p>
    <w:p w14:paraId="49EE12DC" w14:textId="77777777" w:rsidR="00D628AE" w:rsidRDefault="00D628AE" w:rsidP="00E42F88">
      <w:pPr>
        <w:rPr>
          <w:rFonts w:cs="Arial"/>
        </w:rPr>
      </w:pPr>
    </w:p>
    <w:p w14:paraId="4D56602E" w14:textId="77777777" w:rsidR="00D628AE" w:rsidRDefault="00D628AE" w:rsidP="00E42F88">
      <w:pPr>
        <w:rPr>
          <w:rFonts w:cs="Arial"/>
        </w:rPr>
      </w:pPr>
    </w:p>
    <w:p w14:paraId="05B4B1E3" w14:textId="77777777" w:rsidR="00D628AE" w:rsidRDefault="00D628AE" w:rsidP="00E42F88">
      <w:pPr>
        <w:rPr>
          <w:rFonts w:cs="Arial"/>
        </w:rPr>
      </w:pPr>
    </w:p>
    <w:p w14:paraId="0018F788" w14:textId="77777777" w:rsidR="00D628AE" w:rsidRDefault="00D628AE" w:rsidP="00E42F88">
      <w:pPr>
        <w:rPr>
          <w:rFonts w:cs="Arial"/>
        </w:rPr>
      </w:pPr>
    </w:p>
    <w:p w14:paraId="58DCDA5F" w14:textId="77777777" w:rsidR="00D628AE" w:rsidRDefault="00D628AE" w:rsidP="00E42F88">
      <w:pPr>
        <w:rPr>
          <w:rFonts w:cs="Arial"/>
        </w:rPr>
      </w:pPr>
    </w:p>
    <w:p w14:paraId="2BB250AC" w14:textId="77777777" w:rsidR="00D628AE" w:rsidRDefault="00D628AE" w:rsidP="00E42F88">
      <w:pPr>
        <w:rPr>
          <w:rFonts w:cs="Arial"/>
        </w:rPr>
      </w:pPr>
    </w:p>
    <w:p w14:paraId="72CD95A5" w14:textId="77777777" w:rsidR="00D628AE" w:rsidRPr="00E42F88" w:rsidRDefault="00D628AE" w:rsidP="00E42F88">
      <w:pPr>
        <w:rPr>
          <w:rFonts w:cs="Arial"/>
        </w:rPr>
      </w:pPr>
    </w:p>
    <w:p w14:paraId="730F0113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  <w:r w:rsidR="00632672">
        <w:rPr>
          <w:rFonts w:cs="Arial"/>
        </w:rPr>
        <w:t xml:space="preserve"> Students </w:t>
      </w:r>
      <w:r w:rsidR="00632672" w:rsidRPr="00371159">
        <w:rPr>
          <w:rFonts w:cs="Arial"/>
          <w:noProof/>
        </w:rPr>
        <w:t>are able to</w:t>
      </w:r>
      <w:r w:rsidR="00632672">
        <w:rPr>
          <w:rFonts w:cs="Arial"/>
        </w:rPr>
        <w:t>:</w:t>
      </w:r>
    </w:p>
    <w:p w14:paraId="21A921A7" w14:textId="77777777" w:rsidR="00E42F88" w:rsidRDefault="00632672" w:rsidP="001114B7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>Sing</w:t>
      </w:r>
      <w:r w:rsidR="001114B7">
        <w:rPr>
          <w:rFonts w:cs="Arial"/>
        </w:rPr>
        <w:t xml:space="preserve"> Pease Porridge Hot with motions</w:t>
      </w:r>
      <w:r>
        <w:rPr>
          <w:rFonts w:cs="Arial"/>
        </w:rPr>
        <w:t xml:space="preserve"> independently</w:t>
      </w:r>
    </w:p>
    <w:p w14:paraId="707CBEEF" w14:textId="799F3074" w:rsidR="001114B7" w:rsidRDefault="00D628AE" w:rsidP="001114B7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>Sing</w:t>
      </w:r>
      <w:r w:rsidR="00632672">
        <w:rPr>
          <w:rFonts w:cs="Arial"/>
        </w:rPr>
        <w:t xml:space="preserve"> So and </w:t>
      </w:r>
      <w:proofErr w:type="spellStart"/>
      <w:r w:rsidR="00632672">
        <w:rPr>
          <w:rFonts w:cs="Arial"/>
        </w:rPr>
        <w:t>Mi</w:t>
      </w:r>
      <w:proofErr w:type="spellEnd"/>
      <w:r w:rsidR="00632672">
        <w:rPr>
          <w:rFonts w:cs="Arial"/>
        </w:rPr>
        <w:t xml:space="preserve"> with </w:t>
      </w:r>
      <w:r w:rsidR="00632672" w:rsidRPr="00371159">
        <w:rPr>
          <w:rFonts w:cs="Arial"/>
          <w:noProof/>
        </w:rPr>
        <w:t>handsigns</w:t>
      </w:r>
    </w:p>
    <w:p w14:paraId="7CB5CAA9" w14:textId="77777777" w:rsidR="00632672" w:rsidRDefault="00632672" w:rsidP="001114B7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 xml:space="preserve">Identify So and </w:t>
      </w:r>
      <w:proofErr w:type="spellStart"/>
      <w:r>
        <w:rPr>
          <w:rFonts w:cs="Arial"/>
        </w:rPr>
        <w:t>Mi</w:t>
      </w:r>
      <w:proofErr w:type="spellEnd"/>
      <w:r>
        <w:rPr>
          <w:rFonts w:cs="Arial"/>
        </w:rPr>
        <w:t xml:space="preserve"> on a staff</w:t>
      </w:r>
    </w:p>
    <w:p w14:paraId="652CAEB4" w14:textId="6B12B8CA" w:rsidR="00632672" w:rsidRDefault="00632672" w:rsidP="001114B7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 xml:space="preserve">Read and clap </w:t>
      </w:r>
      <w:r w:rsidRPr="00371159">
        <w:rPr>
          <w:rFonts w:cs="Arial"/>
          <w:noProof/>
        </w:rPr>
        <w:t>ta</w:t>
      </w:r>
      <w:r>
        <w:rPr>
          <w:rFonts w:cs="Arial"/>
        </w:rPr>
        <w:t xml:space="preserve"> and </w:t>
      </w:r>
      <w:proofErr w:type="spellStart"/>
      <w:r>
        <w:rPr>
          <w:rFonts w:cs="Arial"/>
        </w:rPr>
        <w:t>ti-ti</w:t>
      </w:r>
      <w:proofErr w:type="spellEnd"/>
      <w:r>
        <w:rPr>
          <w:rFonts w:cs="Arial"/>
        </w:rPr>
        <w:t>, 2/4 meter, with repeat</w:t>
      </w:r>
      <w:r w:rsidR="00D628AE">
        <w:rPr>
          <w:rFonts w:cs="Arial"/>
        </w:rPr>
        <w:t>ed sign</w:t>
      </w:r>
    </w:p>
    <w:p w14:paraId="7E370C39" w14:textId="77777777" w:rsidR="00632672" w:rsidRPr="001114B7" w:rsidRDefault="00632672" w:rsidP="00632672">
      <w:pPr>
        <w:pStyle w:val="ListParagraph"/>
        <w:rPr>
          <w:rFonts w:cs="Arial"/>
        </w:rPr>
      </w:pPr>
    </w:p>
    <w:p w14:paraId="20DCE8EF" w14:textId="77777777" w:rsidR="00E42F88" w:rsidRDefault="00E42F88" w:rsidP="00E42F88">
      <w:r w:rsidRPr="00E42F88">
        <w:t>*Objectives/Outcomes (no more than five) – for example, artistic skills/knowledge/contextual learning:</w:t>
      </w:r>
    </w:p>
    <w:p w14:paraId="55E0E6F9" w14:textId="77777777" w:rsidR="00632672" w:rsidRDefault="00632672" w:rsidP="00E42F88">
      <w:r>
        <w:t>At the end of the lesson, the students will be able to:</w:t>
      </w:r>
    </w:p>
    <w:p w14:paraId="02880F69" w14:textId="66CADA26" w:rsidR="00632672" w:rsidRDefault="00632672" w:rsidP="00632672">
      <w:pPr>
        <w:pStyle w:val="ListParagraph"/>
        <w:numPr>
          <w:ilvl w:val="0"/>
          <w:numId w:val="3"/>
        </w:numPr>
      </w:pPr>
      <w:r>
        <w:t xml:space="preserve">Identify </w:t>
      </w:r>
      <w:r w:rsidR="00371159">
        <w:t>“d</w:t>
      </w:r>
      <w:r>
        <w:t>o</w:t>
      </w:r>
      <w:r w:rsidR="00371159">
        <w:t>”</w:t>
      </w:r>
      <w:r>
        <w:t xml:space="preserve"> in the </w:t>
      </w:r>
      <w:r w:rsidR="00371159">
        <w:t xml:space="preserve">first space, the </w:t>
      </w:r>
      <w:r w:rsidRPr="00371159">
        <w:rPr>
          <w:noProof/>
        </w:rPr>
        <w:t>key</w:t>
      </w:r>
      <w:r>
        <w:t xml:space="preserve"> of F</w:t>
      </w:r>
      <w:r w:rsidR="00371159">
        <w:t>.</w:t>
      </w:r>
    </w:p>
    <w:p w14:paraId="1AF6EE16" w14:textId="77777777" w:rsidR="00D628AE" w:rsidRDefault="00371159" w:rsidP="00D628AE">
      <w:pPr>
        <w:pStyle w:val="ListParagraph"/>
        <w:numPr>
          <w:ilvl w:val="0"/>
          <w:numId w:val="3"/>
        </w:numPr>
      </w:pPr>
      <w:r>
        <w:t xml:space="preserve">Sing Pease Porridge Hot with solfege and </w:t>
      </w:r>
      <w:r w:rsidRPr="00371159">
        <w:rPr>
          <w:noProof/>
        </w:rPr>
        <w:t>handsigns</w:t>
      </w:r>
      <w:r>
        <w:t xml:space="preserve"> </w:t>
      </w:r>
      <w:r w:rsidR="00D628AE">
        <w:t xml:space="preserve">(so-mi-do) </w:t>
      </w:r>
      <w:r>
        <w:t xml:space="preserve">accurately. </w:t>
      </w:r>
    </w:p>
    <w:p w14:paraId="6259652F" w14:textId="45F84E0F" w:rsidR="00D628AE" w:rsidRDefault="00D628AE" w:rsidP="00D628AE">
      <w:pPr>
        <w:pStyle w:val="ListParagraph"/>
        <w:numPr>
          <w:ilvl w:val="0"/>
          <w:numId w:val="3"/>
        </w:numPr>
      </w:pPr>
      <w:r>
        <w:t>P</w:t>
      </w:r>
      <w:r>
        <w:t xml:space="preserve">erform </w:t>
      </w:r>
      <w:r>
        <w:t xml:space="preserve">ta, </w:t>
      </w:r>
      <w:proofErr w:type="spellStart"/>
      <w:r>
        <w:t>ti-ti</w:t>
      </w:r>
      <w:proofErr w:type="spellEnd"/>
      <w:r>
        <w:t>, Z</w:t>
      </w:r>
      <w:r>
        <w:t xml:space="preserve"> of Pease Porridge Hot</w:t>
      </w:r>
      <w:r>
        <w:t xml:space="preserve"> accurately</w:t>
      </w:r>
    </w:p>
    <w:p w14:paraId="1A8BAE1E" w14:textId="77777777" w:rsidR="00D628AE" w:rsidRDefault="00D628AE" w:rsidP="00D628AE"/>
    <w:p w14:paraId="0C0CC5FD" w14:textId="77777777"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26862FE2" w14:textId="77777777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43B0C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A27C7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F720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96DCE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59A7754C" w14:textId="77777777" w:rsidTr="005758C4">
        <w:trPr>
          <w:trHeight w:val="2717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B2A5" w14:textId="77777777" w:rsidR="00E42F88" w:rsidRDefault="00371159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2</w:t>
            </w:r>
          </w:p>
          <w:p w14:paraId="04E7C5D9" w14:textId="58CEE28A" w:rsidR="00371159" w:rsidRPr="00E42F88" w:rsidRDefault="00371159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(Day 1 – Pre-prepare)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DDA04" w14:textId="77777777" w:rsidR="00E42F88" w:rsidRPr="00E42F88" w:rsidRDefault="005758C4" w:rsidP="005758C4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Review</w:t>
            </w:r>
          </w:p>
          <w:p w14:paraId="1A390C6A" w14:textId="77777777" w:rsid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99DFE46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5D308D02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2A9E6DCE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AE736C7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32D39F3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6914E7F5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6213832F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219C9278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0EABCAC2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6F8E1AB0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9A2C434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44DD8E1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29860F59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7079A7B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9BE2FA9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0372B1B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4F7D73F0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AD5A2D2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0D40398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7D0C8F0" w14:textId="77777777" w:rsidR="00092500" w:rsidRDefault="00092500" w:rsidP="00371159">
            <w:pPr>
              <w:rPr>
                <w:rFonts w:cs="Times New Roman"/>
                <w:lang w:eastAsia="zh-CN"/>
              </w:rPr>
            </w:pPr>
          </w:p>
          <w:p w14:paraId="3D9E7D45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Label Do</w:t>
            </w:r>
          </w:p>
          <w:p w14:paraId="0438A2AD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0BC57BD3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322C113D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F9E24DA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0F8BB47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713564D6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86A61FA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143D6D98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4C1B089" w14:textId="4C1C825C" w:rsidR="00092500" w:rsidRPr="00E42F88" w:rsidRDefault="00092500" w:rsidP="00092500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pply Do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E2C85" w14:textId="77777777" w:rsidR="00E42F88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Review Pease Porridge Hot with motions</w:t>
            </w:r>
            <w:r w:rsidR="00794BC0">
              <w:rPr>
                <w:rFonts w:cs="Times New Roman"/>
                <w:lang w:eastAsia="zh-CN"/>
              </w:rPr>
              <w:t>.</w:t>
            </w:r>
          </w:p>
          <w:p w14:paraId="101EBF5D" w14:textId="78CBDD0E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Review and count lines on staff </w:t>
            </w:r>
            <w:proofErr w:type="gramStart"/>
            <w:r>
              <w:rPr>
                <w:rFonts w:cs="Times New Roman"/>
                <w:lang w:eastAsia="zh-CN"/>
              </w:rPr>
              <w:t>visual using</w:t>
            </w:r>
            <w:proofErr w:type="gramEnd"/>
            <w:r w:rsidR="00371159">
              <w:rPr>
                <w:rFonts w:cs="Times New Roman"/>
                <w:lang w:eastAsia="zh-CN"/>
              </w:rPr>
              <w:t xml:space="preserve"> a</w:t>
            </w:r>
            <w:r>
              <w:rPr>
                <w:rFonts w:cs="Times New Roman"/>
                <w:lang w:eastAsia="zh-CN"/>
              </w:rPr>
              <w:t xml:space="preserve"> </w:t>
            </w:r>
            <w:r w:rsidRPr="00371159">
              <w:rPr>
                <w:rFonts w:cs="Times New Roman"/>
                <w:noProof/>
                <w:lang w:eastAsia="zh-CN"/>
              </w:rPr>
              <w:t>hand</w:t>
            </w:r>
            <w:r w:rsidR="00794BC0">
              <w:rPr>
                <w:rFonts w:cs="Times New Roman"/>
                <w:lang w:eastAsia="zh-CN"/>
              </w:rPr>
              <w:t>.</w:t>
            </w:r>
          </w:p>
          <w:p w14:paraId="06A00C7C" w14:textId="7DD4567D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noProof/>
                <w:lang w:eastAsia="zh-CN"/>
              </w:rPr>
              <w:t>Refer</w:t>
            </w:r>
            <w:r>
              <w:rPr>
                <w:rFonts w:cs="Times New Roman"/>
                <w:lang w:eastAsia="zh-CN"/>
              </w:rPr>
              <w:t xml:space="preserve"> to </w:t>
            </w:r>
            <w:r w:rsidR="00371159">
              <w:rPr>
                <w:rFonts w:cs="Times New Roman"/>
                <w:lang w:eastAsia="zh-CN"/>
              </w:rPr>
              <w:t>“Roll Over”</w:t>
            </w:r>
            <w:r>
              <w:rPr>
                <w:rFonts w:cs="Times New Roman"/>
                <w:lang w:eastAsia="zh-CN"/>
              </w:rPr>
              <w:t xml:space="preserve"> visual</w:t>
            </w:r>
            <w:r w:rsidR="00371159">
              <w:rPr>
                <w:rFonts w:cs="Times New Roman"/>
                <w:lang w:eastAsia="zh-CN"/>
              </w:rPr>
              <w:t xml:space="preserve"> </w:t>
            </w:r>
            <w:proofErr w:type="gramStart"/>
            <w:r w:rsidR="00371159">
              <w:rPr>
                <w:rFonts w:cs="Times New Roman"/>
                <w:lang w:eastAsia="zh-CN"/>
              </w:rPr>
              <w:t>aids</w:t>
            </w:r>
            <w:r>
              <w:rPr>
                <w:rFonts w:cs="Times New Roman"/>
                <w:lang w:eastAsia="zh-CN"/>
              </w:rPr>
              <w:t>,</w:t>
            </w:r>
            <w:proofErr w:type="gramEnd"/>
            <w:r>
              <w:rPr>
                <w:rFonts w:cs="Times New Roman"/>
                <w:lang w:eastAsia="zh-CN"/>
              </w:rPr>
              <w:t xml:space="preserve"> ask “</w:t>
            </w:r>
            <w:r w:rsidR="00371159">
              <w:rPr>
                <w:rFonts w:cs="Times New Roman"/>
                <w:lang w:eastAsia="zh-CN"/>
              </w:rPr>
              <w:t>Where is the new note</w:t>
            </w:r>
            <w:r>
              <w:rPr>
                <w:rFonts w:cs="Times New Roman"/>
                <w:lang w:eastAsia="zh-CN"/>
              </w:rPr>
              <w:t>?”</w:t>
            </w:r>
            <w:r w:rsidR="00371159">
              <w:rPr>
                <w:rFonts w:cs="Times New Roman"/>
                <w:lang w:eastAsia="zh-CN"/>
              </w:rPr>
              <w:t xml:space="preserve"> (first </w:t>
            </w:r>
            <w:r w:rsidR="00371159" w:rsidRPr="00371159">
              <w:rPr>
                <w:rFonts w:cs="Times New Roman"/>
                <w:noProof/>
                <w:lang w:eastAsia="zh-CN"/>
              </w:rPr>
              <w:t>space</w:t>
            </w:r>
            <w:r w:rsidR="00371159">
              <w:rPr>
                <w:rFonts w:cs="Times New Roman"/>
                <w:lang w:eastAsia="zh-CN"/>
              </w:rPr>
              <w:t>)</w:t>
            </w:r>
          </w:p>
          <w:p w14:paraId="450B9F47" w14:textId="5957B21F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sk, “What is the solfege of the </w:t>
            </w:r>
            <w:r w:rsidR="00371159">
              <w:rPr>
                <w:rFonts w:cs="Times New Roman"/>
                <w:lang w:eastAsia="zh-CN"/>
              </w:rPr>
              <w:t xml:space="preserve">note in the </w:t>
            </w:r>
            <w:r>
              <w:rPr>
                <w:rFonts w:cs="Times New Roman"/>
                <w:lang w:eastAsia="zh-CN"/>
              </w:rPr>
              <w:t xml:space="preserve">third space?” “What is the hand sign for </w:t>
            </w:r>
            <w:proofErr w:type="gramStart"/>
            <w:r>
              <w:rPr>
                <w:rFonts w:cs="Times New Roman"/>
                <w:lang w:eastAsia="zh-CN"/>
              </w:rPr>
              <w:t>So</w:t>
            </w:r>
            <w:proofErr w:type="gramEnd"/>
            <w:r>
              <w:rPr>
                <w:rFonts w:cs="Times New Roman"/>
                <w:lang w:eastAsia="zh-CN"/>
              </w:rPr>
              <w:t>?”</w:t>
            </w:r>
          </w:p>
          <w:p w14:paraId="69EA4367" w14:textId="77777777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the song to the students while playing bells. Students should not sing.</w:t>
            </w:r>
          </w:p>
          <w:p w14:paraId="5B28B3BD" w14:textId="77777777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t “Nine Days Old,” point out that there is no </w:t>
            </w:r>
            <w:r>
              <w:rPr>
                <w:rFonts w:cs="Times New Roman"/>
                <w:lang w:eastAsia="zh-CN"/>
              </w:rPr>
              <w:lastRenderedPageBreak/>
              <w:t>note for “Old” and that there is a question mark</w:t>
            </w:r>
            <w:r w:rsidR="00794BC0">
              <w:rPr>
                <w:rFonts w:cs="Times New Roman"/>
                <w:lang w:eastAsia="zh-CN"/>
              </w:rPr>
              <w:t xml:space="preserve"> in the lyrics.</w:t>
            </w:r>
          </w:p>
          <w:p w14:paraId="43843406" w14:textId="11ED1A02" w:rsidR="005758C4" w:rsidRDefault="00794BC0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students, “Do you remembe</w:t>
            </w:r>
            <w:r w:rsidR="00A060C1">
              <w:rPr>
                <w:rFonts w:cs="Times New Roman"/>
                <w:lang w:eastAsia="zh-CN"/>
              </w:rPr>
              <w:t xml:space="preserve">r the new note from “Roll Over” </w:t>
            </w:r>
            <w:r>
              <w:rPr>
                <w:rFonts w:cs="Times New Roman"/>
                <w:lang w:eastAsia="zh-CN"/>
              </w:rPr>
              <w:t xml:space="preserve">that was a skip away from </w:t>
            </w:r>
            <w:r w:rsidR="00371159">
              <w:rPr>
                <w:rFonts w:cs="Times New Roman"/>
                <w:lang w:eastAsia="zh-CN"/>
              </w:rPr>
              <w:t>m</w:t>
            </w:r>
            <w:r>
              <w:rPr>
                <w:rFonts w:cs="Times New Roman"/>
                <w:lang w:eastAsia="zh-CN"/>
              </w:rPr>
              <w:t>i?”</w:t>
            </w:r>
          </w:p>
          <w:p w14:paraId="41CCA644" w14:textId="7F6552C1" w:rsidR="00794BC0" w:rsidRDefault="00794BC0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Let one student place a dot </w:t>
            </w:r>
            <w:r w:rsidR="00A060C1">
              <w:rPr>
                <w:rFonts w:cs="Times New Roman"/>
                <w:lang w:eastAsia="zh-CN"/>
              </w:rPr>
              <w:t>in</w:t>
            </w:r>
            <w:r w:rsidR="00A060C1" w:rsidRPr="00371159">
              <w:rPr>
                <w:rFonts w:cs="Times New Roman"/>
                <w:noProof/>
                <w:lang w:eastAsia="zh-CN"/>
              </w:rPr>
              <w:t xml:space="preserve"> space</w:t>
            </w:r>
            <w:r w:rsidR="00A060C1">
              <w:rPr>
                <w:rFonts w:cs="Times New Roman"/>
                <w:lang w:eastAsia="zh-CN"/>
              </w:rPr>
              <w:t xml:space="preserve"> they remember the </w:t>
            </w:r>
            <w:r>
              <w:rPr>
                <w:rFonts w:cs="Times New Roman"/>
                <w:lang w:eastAsia="zh-CN"/>
              </w:rPr>
              <w:t xml:space="preserve">note </w:t>
            </w:r>
            <w:r w:rsidR="00371159">
              <w:rPr>
                <w:rFonts w:cs="Times New Roman"/>
                <w:lang w:eastAsia="zh-CN"/>
              </w:rPr>
              <w:t>is</w:t>
            </w:r>
            <w:r>
              <w:rPr>
                <w:rFonts w:cs="Times New Roman"/>
                <w:lang w:eastAsia="zh-CN"/>
              </w:rPr>
              <w:t xml:space="preserve">. Let the students </w:t>
            </w:r>
            <w:r w:rsidR="00371159">
              <w:rPr>
                <w:rFonts w:cs="Times New Roman"/>
                <w:lang w:eastAsia="zh-CN"/>
              </w:rPr>
              <w:t>discuss</w:t>
            </w:r>
            <w:r>
              <w:rPr>
                <w:rFonts w:cs="Times New Roman"/>
                <w:lang w:eastAsia="zh-CN"/>
              </w:rPr>
              <w:t xml:space="preserve"> if it’s correct and then let them listen to the bells. </w:t>
            </w:r>
          </w:p>
          <w:p w14:paraId="6313619B" w14:textId="12FB94F3" w:rsidR="00794BC0" w:rsidRDefault="00794BC0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Review hand sign for </w:t>
            </w:r>
            <w:r w:rsidR="00371159" w:rsidRPr="00DF0704">
              <w:rPr>
                <w:rFonts w:cs="Times New Roman"/>
                <w:noProof/>
                <w:lang w:eastAsia="zh-CN"/>
              </w:rPr>
              <w:t xml:space="preserve">the </w:t>
            </w:r>
            <w:r w:rsidRPr="00DF0704">
              <w:rPr>
                <w:rFonts w:cs="Times New Roman"/>
                <w:noProof/>
                <w:lang w:eastAsia="zh-CN"/>
              </w:rPr>
              <w:t>new</w:t>
            </w:r>
            <w:r>
              <w:rPr>
                <w:rFonts w:cs="Times New Roman"/>
                <w:lang w:eastAsia="zh-CN"/>
              </w:rPr>
              <w:t xml:space="preserve"> note</w:t>
            </w:r>
            <w:r w:rsidR="00371159">
              <w:rPr>
                <w:rFonts w:cs="Times New Roman"/>
                <w:lang w:eastAsia="zh-CN"/>
              </w:rPr>
              <w:t>.</w:t>
            </w:r>
          </w:p>
          <w:p w14:paraId="65C049DD" w14:textId="770DDFF2" w:rsidR="00794BC0" w:rsidRDefault="00092500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“We </w:t>
            </w:r>
            <w:r w:rsidR="00371159">
              <w:rPr>
                <w:rFonts w:cs="Times New Roman"/>
                <w:lang w:eastAsia="zh-CN"/>
              </w:rPr>
              <w:t>give</w:t>
            </w:r>
            <w:r>
              <w:rPr>
                <w:rFonts w:cs="Times New Roman"/>
                <w:lang w:eastAsia="zh-CN"/>
              </w:rPr>
              <w:t xml:space="preserve"> a new name </w:t>
            </w:r>
            <w:r w:rsidR="00371159">
              <w:rPr>
                <w:rFonts w:cs="Times New Roman"/>
                <w:lang w:eastAsia="zh-CN"/>
              </w:rPr>
              <w:t>to</w:t>
            </w:r>
            <w:r>
              <w:rPr>
                <w:rFonts w:cs="Times New Roman"/>
                <w:lang w:eastAsia="zh-CN"/>
              </w:rPr>
              <w:t xml:space="preserve"> this note. We will now call it “Do.” Label Do on the visual aid.</w:t>
            </w:r>
          </w:p>
          <w:p w14:paraId="03C72729" w14:textId="588DEDBE" w:rsidR="00092500" w:rsidRDefault="00092500" w:rsidP="00092500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Have </w:t>
            </w:r>
            <w:proofErr w:type="gramStart"/>
            <w:r>
              <w:rPr>
                <w:rFonts w:cs="Times New Roman"/>
                <w:lang w:eastAsia="zh-CN"/>
              </w:rPr>
              <w:t>students</w:t>
            </w:r>
            <w:proofErr w:type="gramEnd"/>
            <w:r>
              <w:rPr>
                <w:rFonts w:cs="Times New Roman"/>
                <w:lang w:eastAsia="zh-CN"/>
              </w:rPr>
              <w:t xml:space="preserve"> sings and do hand signs for So-</w:t>
            </w:r>
            <w:proofErr w:type="spellStart"/>
            <w:r>
              <w:rPr>
                <w:rFonts w:cs="Times New Roman"/>
                <w:lang w:eastAsia="zh-CN"/>
              </w:rPr>
              <w:t>Mi</w:t>
            </w:r>
            <w:proofErr w:type="spellEnd"/>
            <w:r>
              <w:rPr>
                <w:rFonts w:cs="Times New Roman"/>
                <w:lang w:eastAsia="zh-CN"/>
              </w:rPr>
              <w:t>-Do, on</w:t>
            </w:r>
            <w:r w:rsidR="00371159">
              <w:rPr>
                <w:rFonts w:cs="Times New Roman"/>
                <w:lang w:eastAsia="zh-CN"/>
              </w:rPr>
              <w:t xml:space="preserve"> the</w:t>
            </w:r>
            <w:r>
              <w:rPr>
                <w:rFonts w:cs="Times New Roman"/>
                <w:lang w:eastAsia="zh-CN"/>
              </w:rPr>
              <w:t xml:space="preserve"> </w:t>
            </w:r>
            <w:r w:rsidRPr="00371159">
              <w:rPr>
                <w:rFonts w:cs="Times New Roman"/>
                <w:noProof/>
                <w:lang w:eastAsia="zh-CN"/>
              </w:rPr>
              <w:t>last</w:t>
            </w:r>
            <w:r>
              <w:rPr>
                <w:rFonts w:cs="Times New Roman"/>
                <w:lang w:eastAsia="zh-CN"/>
              </w:rPr>
              <w:t xml:space="preserve"> phrase of Pease Porridge.</w:t>
            </w:r>
          </w:p>
          <w:p w14:paraId="798B3145" w14:textId="77777777" w:rsidR="00092500" w:rsidRDefault="00092500" w:rsidP="00092500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oint to the repeat sign and ask, “What is this?” “What do we do when we see it?”</w:t>
            </w:r>
          </w:p>
          <w:p w14:paraId="16BF838C" w14:textId="4FBFC9BA" w:rsidR="00371159" w:rsidRDefault="00092500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</w:t>
            </w:r>
            <w:r w:rsidR="00371159">
              <w:rPr>
                <w:rFonts w:cs="Times New Roman"/>
                <w:lang w:eastAsia="zh-CN"/>
              </w:rPr>
              <w:t xml:space="preserve">ing the </w:t>
            </w:r>
            <w:r>
              <w:rPr>
                <w:rFonts w:cs="Times New Roman"/>
                <w:lang w:eastAsia="zh-CN"/>
              </w:rPr>
              <w:t xml:space="preserve">entire song </w:t>
            </w:r>
            <w:r w:rsidR="00371159">
              <w:rPr>
                <w:rFonts w:cs="Times New Roman"/>
                <w:lang w:eastAsia="zh-CN"/>
              </w:rPr>
              <w:t xml:space="preserve">with solfege </w:t>
            </w:r>
            <w:r>
              <w:rPr>
                <w:rFonts w:cs="Times New Roman"/>
                <w:lang w:eastAsia="zh-CN"/>
              </w:rPr>
              <w:t>slowly, phrase by phrase. Make sure they are putting their rests on their shoulders.</w:t>
            </w:r>
            <w:r w:rsidR="00371159">
              <w:rPr>
                <w:rFonts w:cs="Times New Roman"/>
                <w:lang w:eastAsia="zh-CN"/>
              </w:rPr>
              <w:t xml:space="preserve"> </w:t>
            </w:r>
          </w:p>
          <w:p w14:paraId="7258D042" w14:textId="191E704C" w:rsidR="00371159" w:rsidRDefault="00371159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lang w:eastAsia="zh-CN"/>
              </w:rPr>
              <w:t xml:space="preserve">If there is time, play a </w:t>
            </w:r>
            <w:r w:rsidRPr="00371159">
              <w:rPr>
                <w:rFonts w:cs="Times New Roman"/>
                <w:noProof/>
                <w:lang w:eastAsia="zh-CN"/>
              </w:rPr>
              <w:t>game</w:t>
            </w:r>
            <w:r>
              <w:rPr>
                <w:rFonts w:cs="Times New Roman"/>
                <w:noProof/>
                <w:lang w:eastAsia="zh-CN"/>
              </w:rPr>
              <w:t xml:space="preserve"> to help them memorize the song</w:t>
            </w:r>
            <w:r w:rsidRPr="00371159">
              <w:rPr>
                <w:rFonts w:cs="Times New Roman"/>
                <w:noProof/>
                <w:lang w:eastAsia="zh-CN"/>
              </w:rPr>
              <w:t>.</w:t>
            </w:r>
            <w:r>
              <w:rPr>
                <w:rFonts w:cs="Times New Roman"/>
                <w:noProof/>
                <w:lang w:eastAsia="zh-CN"/>
              </w:rPr>
              <w:t xml:space="preserve"> </w:t>
            </w:r>
            <w:r w:rsidRPr="00371159">
              <w:rPr>
                <w:rFonts w:cs="Times New Roman"/>
                <w:noProof/>
                <w:lang w:eastAsia="zh-CN"/>
              </w:rPr>
              <w:t>Have</w:t>
            </w:r>
            <w:r w:rsidRPr="00371159">
              <w:rPr>
                <w:rFonts w:cs="Times New Roman"/>
                <w:lang w:eastAsia="zh-CN"/>
              </w:rPr>
              <w:t xml:space="preserve"> them solfege the first </w:t>
            </w:r>
            <w:r w:rsidRPr="00371159">
              <w:rPr>
                <w:rFonts w:cs="Times New Roman"/>
                <w:noProof/>
                <w:lang w:eastAsia="zh-CN"/>
              </w:rPr>
              <w:t>phrase,</w:t>
            </w:r>
            <w:r>
              <w:rPr>
                <w:rFonts w:cs="Times New Roman"/>
                <w:noProof/>
                <w:lang w:eastAsia="zh-CN"/>
              </w:rPr>
              <w:t xml:space="preserve"> and</w:t>
            </w:r>
            <w:r w:rsidRPr="00371159">
              <w:rPr>
                <w:rFonts w:cs="Times New Roman"/>
                <w:noProof/>
                <w:lang w:eastAsia="zh-CN"/>
              </w:rPr>
              <w:t xml:space="preserve"> then</w:t>
            </w:r>
            <w:r w:rsidRPr="00371159">
              <w:rPr>
                <w:rFonts w:cs="Times New Roman"/>
                <w:lang w:eastAsia="zh-CN"/>
              </w:rPr>
              <w:t xml:space="preserve"> cover the phrase and have them try to do it again from memory</w:t>
            </w:r>
            <w:r>
              <w:rPr>
                <w:rFonts w:cs="Times New Roman"/>
                <w:lang w:eastAsia="zh-CN"/>
              </w:rPr>
              <w:t xml:space="preserve">. </w:t>
            </w:r>
          </w:p>
          <w:p w14:paraId="6917A6EE" w14:textId="3FC6E4C2" w:rsidR="00371159" w:rsidRDefault="00371159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lang w:eastAsia="zh-CN"/>
              </w:rPr>
              <w:t>Have students try to combine and solfege multiple phrases without music or lyrics</w:t>
            </w:r>
            <w:r>
              <w:rPr>
                <w:rFonts w:cs="Times New Roman"/>
                <w:lang w:eastAsia="zh-CN"/>
              </w:rPr>
              <w:t>.</w:t>
            </w:r>
          </w:p>
          <w:p w14:paraId="350C281C" w14:textId="4C42B573" w:rsidR="00371159" w:rsidRDefault="00092500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lang w:eastAsia="zh-CN"/>
              </w:rPr>
              <w:t>Label the form of the music in the visual</w:t>
            </w:r>
            <w:r w:rsidR="00371159">
              <w:rPr>
                <w:rFonts w:cs="Times New Roman"/>
                <w:lang w:eastAsia="zh-CN"/>
              </w:rPr>
              <w:t>.</w:t>
            </w:r>
          </w:p>
          <w:p w14:paraId="6BC19ACF" w14:textId="667A933C" w:rsidR="00092500" w:rsidRDefault="00092500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lang w:eastAsia="zh-CN"/>
              </w:rPr>
              <w:t>Have students</w:t>
            </w:r>
            <w:r w:rsidR="00371159">
              <w:rPr>
                <w:rFonts w:cs="Times New Roman"/>
                <w:lang w:eastAsia="zh-CN"/>
              </w:rPr>
              <w:t xml:space="preserve"> clap and sing </w:t>
            </w:r>
            <w:r w:rsidRPr="00371159">
              <w:rPr>
                <w:rFonts w:cs="Times New Roman"/>
                <w:lang w:eastAsia="zh-CN"/>
              </w:rPr>
              <w:t>the rhythm</w:t>
            </w:r>
            <w:r w:rsidR="00371159">
              <w:rPr>
                <w:rFonts w:cs="Times New Roman"/>
                <w:lang w:eastAsia="zh-CN"/>
              </w:rPr>
              <w:t xml:space="preserve"> patterns.</w:t>
            </w:r>
          </w:p>
          <w:p w14:paraId="79946E84" w14:textId="7005392F" w:rsidR="00371159" w:rsidRPr="00371159" w:rsidRDefault="00371159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ing the entire song.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0BDC8" w14:textId="77777777" w:rsidR="00E42F88" w:rsidRPr="005758C4" w:rsidRDefault="005758C4" w:rsidP="00371159">
            <w:pPr>
              <w:pStyle w:val="ListParagraph"/>
              <w:numPr>
                <w:ilvl w:val="0"/>
                <w:numId w:val="5"/>
              </w:numPr>
              <w:ind w:left="393"/>
              <w:rPr>
                <w:rFonts w:cs="Times New Roman"/>
                <w:lang w:eastAsia="zh-CN"/>
              </w:rPr>
            </w:pPr>
            <w:r w:rsidRPr="005758C4">
              <w:rPr>
                <w:rFonts w:cs="Times New Roman"/>
                <w:lang w:eastAsia="zh-CN"/>
              </w:rPr>
              <w:lastRenderedPageBreak/>
              <w:t>Staff Visual</w:t>
            </w:r>
          </w:p>
          <w:p w14:paraId="705D76FF" w14:textId="77777777" w:rsidR="005758C4" w:rsidRPr="005758C4" w:rsidRDefault="005758C4" w:rsidP="00371159">
            <w:pPr>
              <w:pStyle w:val="ListParagraph"/>
              <w:numPr>
                <w:ilvl w:val="0"/>
                <w:numId w:val="5"/>
              </w:numPr>
              <w:ind w:left="393"/>
              <w:rPr>
                <w:rFonts w:cs="Times New Roman"/>
                <w:lang w:eastAsia="zh-CN"/>
              </w:rPr>
            </w:pPr>
            <w:r w:rsidRPr="005758C4">
              <w:rPr>
                <w:rFonts w:cs="Times New Roman"/>
                <w:lang w:eastAsia="zh-CN"/>
              </w:rPr>
              <w:t>So-</w:t>
            </w:r>
            <w:proofErr w:type="spellStart"/>
            <w:r w:rsidRPr="005758C4">
              <w:rPr>
                <w:rFonts w:cs="Times New Roman"/>
                <w:lang w:eastAsia="zh-CN"/>
              </w:rPr>
              <w:t>Mi</w:t>
            </w:r>
            <w:proofErr w:type="spellEnd"/>
            <w:r w:rsidRPr="005758C4">
              <w:rPr>
                <w:rFonts w:cs="Times New Roman"/>
                <w:lang w:eastAsia="zh-CN"/>
              </w:rPr>
              <w:t>-Do Bells</w:t>
            </w:r>
          </w:p>
          <w:p w14:paraId="089FBB38" w14:textId="77777777" w:rsidR="005758C4" w:rsidRDefault="005758C4" w:rsidP="00371159">
            <w:pPr>
              <w:pStyle w:val="ListParagraph"/>
              <w:numPr>
                <w:ilvl w:val="0"/>
                <w:numId w:val="5"/>
              </w:numPr>
              <w:ind w:left="393"/>
              <w:rPr>
                <w:rFonts w:cs="Times New Roman"/>
                <w:lang w:eastAsia="zh-CN"/>
              </w:rPr>
            </w:pPr>
            <w:r w:rsidRPr="005758C4">
              <w:rPr>
                <w:rFonts w:cs="Times New Roman"/>
                <w:lang w:eastAsia="zh-CN"/>
              </w:rPr>
              <w:t>Pease Porridge Hot Visual</w:t>
            </w:r>
          </w:p>
          <w:p w14:paraId="3C226B66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0F7EF3CF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145C182E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C18573B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3CD746F4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9C9D449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3EE1BF99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75802A91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0EE02A6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5E86B73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06F101D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4FCA139B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165F10CE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8146D1A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2AA561D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4CAB1091" w14:textId="347ACABB" w:rsidR="00092500" w:rsidRPr="00092500" w:rsidRDefault="00092500" w:rsidP="00371159">
            <w:pPr>
              <w:pStyle w:val="ListParagraph"/>
              <w:numPr>
                <w:ilvl w:val="0"/>
                <w:numId w:val="5"/>
              </w:numPr>
              <w:ind w:left="432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ease Porridge Hot Visual</w:t>
            </w:r>
          </w:p>
        </w:tc>
      </w:tr>
    </w:tbl>
    <w:p w14:paraId="084BD0A9" w14:textId="7D5CE68A" w:rsidR="00831DED" w:rsidRPr="00E42F88" w:rsidRDefault="00D628AE"/>
    <w:p w14:paraId="4DB216BA" w14:textId="77777777" w:rsidR="00D628AE" w:rsidRDefault="00D628AE">
      <w:pPr>
        <w:spacing w:after="200" w:line="276" w:lineRule="auto"/>
      </w:pPr>
      <w:r>
        <w:br w:type="page"/>
      </w:r>
    </w:p>
    <w:p w14:paraId="488B7F99" w14:textId="1DEAA469" w:rsidR="00E42F88" w:rsidRDefault="00D628AE">
      <w:r>
        <w:lastRenderedPageBreak/>
        <w:t>Assessment:</w:t>
      </w:r>
    </w:p>
    <w:p w14:paraId="332A39BB" w14:textId="77777777" w:rsidR="00D628AE" w:rsidRPr="00D628AE" w:rsidRDefault="00D628AE" w:rsidP="00D628AE">
      <w:pPr>
        <w:keepNext/>
        <w:outlineLvl w:val="1"/>
        <w:rPr>
          <w:rFonts w:ascii="Calibri" w:eastAsia="Times" w:hAnsi="Calibri" w:cs="Times New Roman"/>
          <w:b/>
          <w:color w:val="000099"/>
          <w:sz w:val="28"/>
          <w:szCs w:val="28"/>
        </w:rPr>
      </w:pPr>
    </w:p>
    <w:tbl>
      <w:tblPr>
        <w:tblW w:w="8745" w:type="dxa"/>
        <w:tblInd w:w="93" w:type="dxa"/>
        <w:tblLook w:val="04A0" w:firstRow="1" w:lastRow="0" w:firstColumn="1" w:lastColumn="0" w:noHBand="0" w:noVBand="1"/>
      </w:tblPr>
      <w:tblGrid>
        <w:gridCol w:w="960"/>
        <w:gridCol w:w="7785"/>
      </w:tblGrid>
      <w:tr w:rsidR="00D628AE" w:rsidRPr="00D628AE" w14:paraId="047E0B8F" w14:textId="77777777" w:rsidTr="00D628AE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59AD7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7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1720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</w:p>
        </w:tc>
      </w:tr>
      <w:tr w:rsidR="00D628AE" w:rsidRPr="00D628AE" w14:paraId="3B339402" w14:textId="77777777" w:rsidTr="00D628AE">
        <w:trPr>
          <w:trHeight w:val="76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E13C2" w14:textId="77777777" w:rsidR="00D628AE" w:rsidRPr="00D628AE" w:rsidRDefault="00D628AE" w:rsidP="00D628AE">
            <w:pPr>
              <w:jc w:val="center"/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7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8FD20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  <w:t>4 = student sang the entire song with head voice, precise pitches, accurate rhythm, appropriate tempo, and excellent posture.</w:t>
            </w:r>
          </w:p>
        </w:tc>
      </w:tr>
      <w:tr w:rsidR="00D628AE" w:rsidRPr="00D628AE" w14:paraId="39A02AEE" w14:textId="77777777" w:rsidTr="00D628AE">
        <w:trPr>
          <w:trHeight w:val="76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1F355" w14:textId="77777777" w:rsidR="00D628AE" w:rsidRPr="00D628AE" w:rsidRDefault="00D628AE" w:rsidP="00D628AE">
            <w:pPr>
              <w:jc w:val="center"/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7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0DF37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  <w:t>3 = student began on correct starting pitch, sang with head voice, 1-3 inaccurate pitch/interval and rhythm, good tempo, and appropriate posture.</w:t>
            </w:r>
          </w:p>
        </w:tc>
      </w:tr>
      <w:tr w:rsidR="00D628AE" w:rsidRPr="00D628AE" w14:paraId="436F2D4C" w14:textId="77777777" w:rsidTr="00D628AE">
        <w:trPr>
          <w:trHeight w:val="102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BC028" w14:textId="77777777" w:rsidR="00D628AE" w:rsidRPr="00D628AE" w:rsidRDefault="00D628AE" w:rsidP="00D628AE">
            <w:pPr>
              <w:jc w:val="center"/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7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79441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  <w:t xml:space="preserve">2 = student did not start on the correct pitch, sang without head voice, with 4—5 incorrect pitches and rhythm, inconsistent effort in demonstrating tempo, and poor posture. </w:t>
            </w:r>
          </w:p>
        </w:tc>
      </w:tr>
      <w:tr w:rsidR="00D628AE" w:rsidRPr="00D628AE" w14:paraId="0B3A2043" w14:textId="77777777" w:rsidTr="00D628AE">
        <w:trPr>
          <w:trHeight w:val="76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9927B" w14:textId="77777777" w:rsidR="00D628AE" w:rsidRPr="00D628AE" w:rsidRDefault="00D628AE" w:rsidP="00D628AE">
            <w:pPr>
              <w:jc w:val="center"/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7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5494F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  <w:t xml:space="preserve">1 = student did not use head voice, sang without tonal center, no evidence in demonstrating tempo, and poor posture. </w:t>
            </w:r>
          </w:p>
        </w:tc>
      </w:tr>
    </w:tbl>
    <w:p w14:paraId="4FF46588" w14:textId="77777777" w:rsidR="00D628AE" w:rsidRPr="00D628AE" w:rsidRDefault="00D628AE" w:rsidP="00D628AE">
      <w:pPr>
        <w:rPr>
          <w:rFonts w:ascii="Calibri" w:eastAsia="Times" w:hAnsi="Calibri" w:cs="Times New Roman"/>
          <w:sz w:val="20"/>
          <w:szCs w:val="20"/>
        </w:rPr>
      </w:pPr>
    </w:p>
    <w:p w14:paraId="6DE7FF46" w14:textId="77777777" w:rsidR="00D628AE" w:rsidRPr="00D628AE" w:rsidRDefault="00D628AE" w:rsidP="00D628AE">
      <w:pPr>
        <w:keepNext/>
        <w:outlineLvl w:val="1"/>
        <w:rPr>
          <w:rFonts w:ascii="Calibri" w:eastAsia="Times" w:hAnsi="Calibri" w:cs="Times New Roman"/>
          <w:b/>
        </w:rPr>
      </w:pPr>
    </w:p>
    <w:p w14:paraId="7A577E3F" w14:textId="77777777" w:rsidR="00E42F88" w:rsidRPr="00E42F88" w:rsidRDefault="00E42F88">
      <w:bookmarkStart w:id="0" w:name="_GoBack"/>
      <w:bookmarkEnd w:id="0"/>
      <w:r w:rsidRPr="00E42F88">
        <w:t xml:space="preserve">Teacher’s reflection/talk: </w:t>
      </w:r>
    </w:p>
    <w:sectPr w:rsidR="00E42F88" w:rsidRPr="00E42F88" w:rsidSect="00D62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F505491"/>
    <w:multiLevelType w:val="hybridMultilevel"/>
    <w:tmpl w:val="0E808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A57C9F"/>
    <w:multiLevelType w:val="hybridMultilevel"/>
    <w:tmpl w:val="FF3C5236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>
    <w:nsid w:val="5058177B"/>
    <w:multiLevelType w:val="hybridMultilevel"/>
    <w:tmpl w:val="FF3C5236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>
    <w:nsid w:val="7422177A"/>
    <w:multiLevelType w:val="hybridMultilevel"/>
    <w:tmpl w:val="B51A4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yMbUwNzQwMjExNzVR0lEKTi0uzszPAykwqgUAK1Yj7SwAAAA="/>
  </w:docVars>
  <w:rsids>
    <w:rsidRoot w:val="00E42F88"/>
    <w:rsid w:val="00065F95"/>
    <w:rsid w:val="00092500"/>
    <w:rsid w:val="001114B7"/>
    <w:rsid w:val="003230B2"/>
    <w:rsid w:val="00371159"/>
    <w:rsid w:val="00437BE9"/>
    <w:rsid w:val="005758C4"/>
    <w:rsid w:val="00632672"/>
    <w:rsid w:val="00731B6E"/>
    <w:rsid w:val="00794BC0"/>
    <w:rsid w:val="00A060C1"/>
    <w:rsid w:val="00AC7EDB"/>
    <w:rsid w:val="00D628AE"/>
    <w:rsid w:val="00DF0704"/>
    <w:rsid w:val="00E42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58F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4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4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4</cp:revision>
  <dcterms:created xsi:type="dcterms:W3CDTF">2015-10-02T08:09:00Z</dcterms:created>
  <dcterms:modified xsi:type="dcterms:W3CDTF">2015-10-30T09:19:00Z</dcterms:modified>
</cp:coreProperties>
</file>